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7-01</w:t>
      </w:r>
      <w:r>
        <w:t xml:space="preserve"> </w:t>
      </w:r>
      <w:r>
        <w:t xml:space="preserve">06:22:1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ef49d3ba6f13f81cb1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7-01T06:22:23Z</dcterms:created>
  <dcterms:modified xsi:type="dcterms:W3CDTF">2023-07-01T06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7-01 06:22:16</vt:lpwstr>
  </property>
</Properties>
</file>